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00D0A" w14:textId="66EC2B8B" w:rsidR="00797BCF" w:rsidRPr="00B510FA" w:rsidRDefault="00797BCF" w:rsidP="00B510FA">
      <w:pPr>
        <w:spacing w:line="360" w:lineRule="auto"/>
        <w:jc w:val="center"/>
        <w:rPr>
          <w:rFonts w:ascii="Tahoma" w:hAnsi="Tahoma" w:cs="Tahoma"/>
          <w:b/>
          <w:bCs/>
          <w:sz w:val="28"/>
          <w:szCs w:val="28"/>
        </w:rPr>
      </w:pPr>
      <w:bookmarkStart w:id="0" w:name="_GoBack"/>
      <w:bookmarkEnd w:id="0"/>
      <w:r w:rsidRPr="00B510FA">
        <w:rPr>
          <w:rFonts w:ascii="Tahoma" w:hAnsi="Tahoma" w:cs="Tahoma"/>
          <w:b/>
          <w:bCs/>
          <w:sz w:val="28"/>
          <w:szCs w:val="28"/>
        </w:rPr>
        <w:t>REVOCATION OF POWER OF ATTORNEY</w:t>
      </w:r>
    </w:p>
    <w:p w14:paraId="0D4F5C40" w14:textId="77777777" w:rsidR="00797BCF" w:rsidRPr="00B510FA" w:rsidRDefault="00797BCF" w:rsidP="00B510FA">
      <w:pPr>
        <w:spacing w:line="360" w:lineRule="auto"/>
        <w:rPr>
          <w:rFonts w:ascii="Tahoma" w:hAnsi="Tahoma" w:cs="Tahoma"/>
          <w:b/>
          <w:bCs/>
          <w:sz w:val="28"/>
          <w:szCs w:val="28"/>
        </w:rPr>
      </w:pPr>
    </w:p>
    <w:p w14:paraId="13B0E704" w14:textId="77777777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1. IDENTIFY Principal and Attorney-in-Fact:</w:t>
      </w:r>
    </w:p>
    <w:p w14:paraId="049B48A4" w14:textId="5675446D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 xml:space="preserve">Principal: Name </w:t>
      </w:r>
      <w:r w:rsidRPr="00B510FA">
        <w:rPr>
          <w:rFonts w:ascii="Tahoma" w:hAnsi="Tahoma" w:cs="Tahoma"/>
        </w:rPr>
        <w:tab/>
        <w:t>Address of Residence</w:t>
      </w:r>
      <w:r w:rsidRPr="00B510FA">
        <w:rPr>
          <w:rFonts w:ascii="Tahoma" w:hAnsi="Tahoma" w:cs="Tahoma"/>
        </w:rPr>
        <w:tab/>
        <w:t xml:space="preserve"> City </w:t>
      </w:r>
      <w:r w:rsidRPr="00B510FA">
        <w:rPr>
          <w:rFonts w:ascii="Tahoma" w:hAnsi="Tahoma" w:cs="Tahoma"/>
        </w:rPr>
        <w:tab/>
        <w:t>State Zip Code</w:t>
      </w:r>
      <w:r w:rsidRPr="00B510FA">
        <w:rPr>
          <w:rFonts w:ascii="Tahoma" w:hAnsi="Tahoma" w:cs="Tahoma"/>
        </w:rPr>
        <w:tab/>
        <w:t xml:space="preserve"> D/O/B</w:t>
      </w:r>
    </w:p>
    <w:p w14:paraId="543E7A4B" w14:textId="47436380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 xml:space="preserve">Agent /Attorney-In-Fact: Name Address of Residence City State Zip Code </w:t>
      </w:r>
      <w:r w:rsidRPr="00B510FA">
        <w:rPr>
          <w:rFonts w:ascii="Tahoma" w:hAnsi="Tahoma" w:cs="Tahoma"/>
        </w:rPr>
        <w:tab/>
        <w:t xml:space="preserve"> D/O/B</w:t>
      </w:r>
    </w:p>
    <w:p w14:paraId="7BE66A5B" w14:textId="77777777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2. REVOCATION by Principal:</w:t>
      </w:r>
    </w:p>
    <w:p w14:paraId="6169555D" w14:textId="2AEBDB09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 xml:space="preserve">I, </w:t>
      </w:r>
      <w:proofErr w:type="gramStart"/>
      <w:r w:rsidRPr="00B510FA">
        <w:rPr>
          <w:rFonts w:ascii="Tahoma" w:hAnsi="Tahoma" w:cs="Tahoma"/>
        </w:rPr>
        <w:t>of ,</w:t>
      </w:r>
      <w:proofErr w:type="gramEnd"/>
      <w:r w:rsidRPr="00B510FA">
        <w:rPr>
          <w:rFonts w:ascii="Tahoma" w:hAnsi="Tahoma" w:cs="Tahoma"/>
        </w:rPr>
        <w:t xml:space="preserve"> </w:t>
      </w:r>
      <w:r w:rsidRPr="00B510FA">
        <w:rPr>
          <w:rFonts w:ascii="Tahoma" w:hAnsi="Tahoma" w:cs="Tahoma"/>
        </w:rPr>
        <w:tab/>
        <w:t>city of , in (Principal's printed name)</w:t>
      </w:r>
      <w:r w:rsidRPr="00B510FA">
        <w:rPr>
          <w:rFonts w:ascii="Tahoma" w:hAnsi="Tahoma" w:cs="Tahoma"/>
        </w:rPr>
        <w:tab/>
        <w:t xml:space="preserve"> (Principal's Street Address)</w:t>
      </w:r>
    </w:p>
    <w:p w14:paraId="20FCAC5A" w14:textId="0878C845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 xml:space="preserve">the County </w:t>
      </w:r>
      <w:proofErr w:type="gramStart"/>
      <w:r w:rsidRPr="00B510FA">
        <w:rPr>
          <w:rFonts w:ascii="Tahoma" w:hAnsi="Tahoma" w:cs="Tahoma"/>
        </w:rPr>
        <w:t>of ,</w:t>
      </w:r>
      <w:proofErr w:type="gramEnd"/>
      <w:r w:rsidRPr="00B510FA">
        <w:rPr>
          <w:rFonts w:ascii="Tahoma" w:hAnsi="Tahoma" w:cs="Tahoma"/>
        </w:rPr>
        <w:t xml:space="preserve"> State of ,</w:t>
      </w:r>
      <w:r w:rsidR="00B510FA">
        <w:rPr>
          <w:rFonts w:ascii="Tahoma" w:hAnsi="Tahoma" w:cs="Tahoma"/>
        </w:rPr>
        <w:t xml:space="preserve"> </w:t>
      </w:r>
      <w:r w:rsidRPr="00B510FA">
        <w:rPr>
          <w:rFonts w:ascii="Tahoma" w:hAnsi="Tahoma" w:cs="Tahoma"/>
        </w:rPr>
        <w:t>(Zip Code)</w:t>
      </w:r>
    </w:p>
    <w:p w14:paraId="186CAAD3" w14:textId="17367BA2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 xml:space="preserve">hereby revoke the Power of Attorney dated </w:t>
      </w:r>
      <w:r w:rsidRPr="00B510FA">
        <w:rPr>
          <w:rFonts w:ascii="Tahoma" w:hAnsi="Tahoma" w:cs="Tahoma"/>
        </w:rPr>
        <w:tab/>
        <w:t xml:space="preserve">, </w:t>
      </w:r>
      <w:proofErr w:type="gramStart"/>
      <w:r w:rsidRPr="00B510FA">
        <w:rPr>
          <w:rFonts w:ascii="Tahoma" w:hAnsi="Tahoma" w:cs="Tahoma"/>
        </w:rPr>
        <w:t>20 ,</w:t>
      </w:r>
      <w:proofErr w:type="gramEnd"/>
    </w:p>
    <w:p w14:paraId="1BE227FD" w14:textId="347C99E9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given to, and empowering to act in my behalf as my true and lawful</w:t>
      </w:r>
    </w:p>
    <w:p w14:paraId="4E24C563" w14:textId="7B4D4F63" w:rsidR="00797BCF" w:rsidRPr="00B510FA" w:rsidRDefault="00797BCF" w:rsidP="00B510FA">
      <w:pPr>
        <w:spacing w:line="360" w:lineRule="auto"/>
        <w:ind w:left="1440" w:firstLine="720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(Name of Attorney-in-Fact)</w:t>
      </w:r>
    </w:p>
    <w:p w14:paraId="1D766D51" w14:textId="3BBC8B34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Attorney in Fact to handle my affairs. I declare that all power and authority granted under said Power of Attorney is</w:t>
      </w:r>
      <w:r w:rsidR="000364B0" w:rsidRPr="00B510FA">
        <w:rPr>
          <w:rFonts w:ascii="Tahoma" w:hAnsi="Tahoma" w:cs="Tahoma"/>
        </w:rPr>
        <w:t xml:space="preserve"> </w:t>
      </w:r>
      <w:r w:rsidRPr="00B510FA">
        <w:rPr>
          <w:rFonts w:ascii="Tahoma" w:hAnsi="Tahoma" w:cs="Tahoma"/>
        </w:rPr>
        <w:t>here by revoked and withdrawn, and Attorney in Fact no longer has the authority to act in my behalf in any matter.</w:t>
      </w:r>
    </w:p>
    <w:p w14:paraId="631EF57F" w14:textId="26ACF12A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______________________________</w:t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  <w:t>________, 20</w:t>
      </w:r>
    </w:p>
    <w:p w14:paraId="35BCF5A2" w14:textId="653D2FFB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 xml:space="preserve">Principal Signature </w:t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  <w:t>Date</w:t>
      </w:r>
    </w:p>
    <w:p w14:paraId="22F43DDC" w14:textId="77777777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</w:p>
    <w:p w14:paraId="2D28224B" w14:textId="53ACB04C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3. SIGNATURE of WITNESS:</w:t>
      </w:r>
    </w:p>
    <w:p w14:paraId="77B853EF" w14:textId="77777777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___________________________________________________ (Printed Name of Witness)</w:t>
      </w:r>
    </w:p>
    <w:p w14:paraId="7578FCF8" w14:textId="77777777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___________________________________________________ (Signature of Witness)</w:t>
      </w:r>
    </w:p>
    <w:p w14:paraId="3D8DADC1" w14:textId="77777777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___________________________________________________ (Address of Witness)</w:t>
      </w:r>
    </w:p>
    <w:p w14:paraId="7F4FA219" w14:textId="436EEC65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___________________________________________________ (City, state &amp; zip code of Witness)</w:t>
      </w:r>
    </w:p>
    <w:p w14:paraId="0B23B93A" w14:textId="77777777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</w:p>
    <w:p w14:paraId="2D0A82E2" w14:textId="0EF5EA21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4. NOTARIZATION:</w:t>
      </w:r>
    </w:p>
    <w:p w14:paraId="074BDDDD" w14:textId="77777777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lastRenderedPageBreak/>
        <w:t>STATE OF</w:t>
      </w:r>
    </w:p>
    <w:p w14:paraId="048B1EE3" w14:textId="77777777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COUNTY OF</w:t>
      </w:r>
    </w:p>
    <w:p w14:paraId="01EB5491" w14:textId="71169DAE" w:rsidR="00797BCF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>Subscribed, sworn to or affirmed, and acknowledged before me by ____________________, the principal, and</w:t>
      </w:r>
      <w:r w:rsidR="000364B0" w:rsidRPr="00B510FA">
        <w:rPr>
          <w:rFonts w:ascii="Tahoma" w:hAnsi="Tahoma" w:cs="Tahoma"/>
        </w:rPr>
        <w:t xml:space="preserve"> </w:t>
      </w:r>
      <w:r w:rsidRPr="00B510FA">
        <w:rPr>
          <w:rFonts w:ascii="Tahoma" w:hAnsi="Tahoma" w:cs="Tahoma"/>
        </w:rPr>
        <w:t>subscribed and sworn to or affirmed before me by ______________________________, witness, this ______</w:t>
      </w:r>
      <w:r w:rsidR="000364B0" w:rsidRPr="00B510FA">
        <w:rPr>
          <w:rFonts w:ascii="Tahoma" w:hAnsi="Tahoma" w:cs="Tahoma"/>
        </w:rPr>
        <w:t xml:space="preserve"> </w:t>
      </w:r>
      <w:r w:rsidRPr="00B510FA">
        <w:rPr>
          <w:rFonts w:ascii="Tahoma" w:hAnsi="Tahoma" w:cs="Tahoma"/>
        </w:rPr>
        <w:t>day of ____________.</w:t>
      </w:r>
    </w:p>
    <w:p w14:paraId="3739873E" w14:textId="33B53E53" w:rsidR="004742F6" w:rsidRPr="00B510FA" w:rsidRDefault="00797BCF" w:rsidP="00B510FA">
      <w:pPr>
        <w:spacing w:line="360" w:lineRule="auto"/>
        <w:jc w:val="both"/>
        <w:rPr>
          <w:rFonts w:ascii="Tahoma" w:hAnsi="Tahoma" w:cs="Tahoma"/>
        </w:rPr>
      </w:pPr>
      <w:r w:rsidRPr="00B510FA">
        <w:rPr>
          <w:rFonts w:ascii="Tahoma" w:hAnsi="Tahoma" w:cs="Tahoma"/>
        </w:rPr>
        <w:t xml:space="preserve">(notary seal) </w:t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</w:r>
      <w:r w:rsidRPr="00B510FA">
        <w:rPr>
          <w:rFonts w:ascii="Tahoma" w:hAnsi="Tahoma" w:cs="Tahoma"/>
        </w:rPr>
        <w:tab/>
        <w:t>Notary Public</w:t>
      </w:r>
    </w:p>
    <w:sectPr w:rsidR="004742F6" w:rsidRPr="00B510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TE3NTe0NDQzNTFU0lEKTi0uzszPAykwqgUA90E1SCwAAAA="/>
  </w:docVars>
  <w:rsids>
    <w:rsidRoot w:val="0005469B"/>
    <w:rsid w:val="000364B0"/>
    <w:rsid w:val="0005469B"/>
    <w:rsid w:val="004742F6"/>
    <w:rsid w:val="00797BCF"/>
    <w:rsid w:val="00B510FA"/>
    <w:rsid w:val="00C9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B74C9"/>
  <w15:chartTrackingRefBased/>
  <w15:docId w15:val="{52FFD161-A758-4A26-A969-5E5DCF633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9</Words>
  <Characters>1250</Characters>
  <Application>Microsoft Office Word</Application>
  <DocSecurity>0</DocSecurity>
  <Lines>10</Lines>
  <Paragraphs>2</Paragraphs>
  <ScaleCrop>false</ScaleCrop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Sharp Spider</cp:lastModifiedBy>
  <cp:revision>5</cp:revision>
  <dcterms:created xsi:type="dcterms:W3CDTF">2020-01-03T11:45:00Z</dcterms:created>
  <dcterms:modified xsi:type="dcterms:W3CDTF">2020-03-26T08:07:00Z</dcterms:modified>
</cp:coreProperties>
</file>